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959A1" w14:textId="77777777" w:rsidR="00DB2F1A" w:rsidRDefault="00DB2F1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0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6265EE" w14:paraId="680701EB" w14:textId="77777777">
        <w:trPr>
          <w:trHeight w:val="168"/>
        </w:trPr>
        <w:tc>
          <w:tcPr>
            <w:tcW w:w="973" w:type="dxa"/>
          </w:tcPr>
          <w:p w14:paraId="5C303853" w14:textId="77777777" w:rsidR="006265EE" w:rsidRDefault="006265EE" w:rsidP="006265E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40EDA2E4" w14:textId="39E5F84C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778EDD64" w14:textId="50B3592F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3ED039FE" w14:textId="113ABE05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554D9811" w14:textId="16E4D33D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1CCFB95E" w14:textId="072F9C3A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6265EE" w14:paraId="68690084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FE18C1B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AC8CBB0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3AFDB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624736E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F6D18E7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7613CDE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65EE" w14:paraId="04C8157C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45A923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766DBE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05CFD8C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1 – NESNE TABANLI PROGRAMALAMA II</w:t>
            </w:r>
          </w:p>
          <w:p w14:paraId="7A77B06F" w14:textId="569E5692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CB88497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9 – SİBER GÜVENLİK</w:t>
            </w:r>
          </w:p>
          <w:p w14:paraId="2DC36ED9" w14:textId="3103F5F3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</w:t>
            </w:r>
            <w:r w:rsid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D803414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A5AB46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65EE" w14:paraId="1AA46590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AECFAE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0626D5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5 – WEB PROGRAMLAMA II</w:t>
            </w:r>
          </w:p>
          <w:p w14:paraId="1B09CBB9" w14:textId="2251CF4C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1D92A42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3370CB4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1EF305A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01EDA2A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65EE" w14:paraId="059CE222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FD8F2CC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0E73967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91EE3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6CD753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88D6417" w14:textId="77777777" w:rsidR="006265EE" w:rsidRPr="008903D9" w:rsidRDefault="006265EE" w:rsidP="006265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345B77F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9 – İŞLETİM SİSTEMLERİ</w:t>
            </w:r>
          </w:p>
          <w:p w14:paraId="649D679D" w14:textId="5064A300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</w:tr>
      <w:tr w:rsidR="006265EE" w14:paraId="6C45D946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6E9BDBA2" w14:textId="77777777" w:rsidR="006265EE" w:rsidRDefault="006265EE" w:rsidP="00626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6265EE" w14:paraId="6B5D55C2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EAD435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7FD7CFB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2B08640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1AE94A" w14:textId="77777777" w:rsidR="006265EE" w:rsidRPr="008903D9" w:rsidRDefault="006265EE" w:rsidP="006265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874A3E3" w14:textId="77777777" w:rsidR="006265EE" w:rsidRPr="008903D9" w:rsidRDefault="006265EE" w:rsidP="006265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DC00A71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65EE" w14:paraId="49F2A92A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6AFE2F8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4A328B9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25E18F4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EFF0A7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5F0105C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5B05D28" w14:textId="77777777" w:rsidR="006265EE" w:rsidRPr="008903D9" w:rsidRDefault="006265EE" w:rsidP="006265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65EE" w14:paraId="4072B80F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D507DBB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F46818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GT215 – NESNE TABANLI PROGRAMLAMA (Eski Müfredat)</w:t>
            </w:r>
          </w:p>
          <w:p w14:paraId="224A2F9F" w14:textId="42EAAF5A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11A481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C204</w:t>
            </w:r>
          </w:p>
          <w:p w14:paraId="26E0B61E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BOTİK UYGULAMALARI</w:t>
            </w:r>
          </w:p>
          <w:p w14:paraId="15B75ACB" w14:textId="389D860E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0E67AC">
              <w:rPr>
                <w:rFonts w:ascii="Times New Roman" w:eastAsia="Times New Roman" w:hAnsi="Times New Roman" w:cs="Times New Roman"/>
                <w:sz w:val="20"/>
                <w:szCs w:val="20"/>
              </w:rPr>
              <w:t>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622D292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13 – PROJE GELİŞTİRME</w:t>
            </w:r>
          </w:p>
          <w:p w14:paraId="70F5070C" w14:textId="0E695D44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</w:t>
            </w:r>
            <w:r w:rsid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31C59AA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1A87D6F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3 – VERİTABANI YÖNETİM SİSTEMLERİ</w:t>
            </w:r>
          </w:p>
          <w:p w14:paraId="67E111BF" w14:textId="1E3F1D66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</w:t>
            </w:r>
            <w:r w:rsidR="00DA55B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6265EE" w14:paraId="4FC2DF83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0C0BF1F7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14E5464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1 – PYTHON PROGRAMLAMA</w:t>
            </w:r>
          </w:p>
          <w:p w14:paraId="75085AFD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rslik: 1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C9793DE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E10A482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F83E88B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LP207 – MESLEKİ İNGİLİZCE</w:t>
            </w:r>
          </w:p>
          <w:p w14:paraId="227CE3C1" w14:textId="4FCCDC80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rslik: </w:t>
            </w:r>
            <w:r w:rsidR="008903D9" w:rsidRPr="008903D9">
              <w:rPr>
                <w:rFonts w:ascii="Times New Roman" w:eastAsia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2C3A32FD" w14:textId="77777777" w:rsidR="006265EE" w:rsidRDefault="006265EE" w:rsidP="006265E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20588FF" w14:textId="77777777" w:rsidR="00DB2F1A" w:rsidRDefault="00DB2F1A">
      <w:pPr>
        <w:rPr>
          <w:rFonts w:ascii="Times New Roman" w:eastAsia="Times New Roman" w:hAnsi="Times New Roman" w:cs="Times New Roman"/>
        </w:rPr>
      </w:pPr>
    </w:p>
    <w:sectPr w:rsidR="00DB2F1A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80CF4" w14:textId="77777777" w:rsidR="0004291F" w:rsidRDefault="0004291F">
      <w:pPr>
        <w:spacing w:after="0" w:line="240" w:lineRule="auto"/>
      </w:pPr>
      <w:r>
        <w:separator/>
      </w:r>
    </w:p>
  </w:endnote>
  <w:endnote w:type="continuationSeparator" w:id="0">
    <w:p w14:paraId="0F01E7F3" w14:textId="77777777" w:rsidR="0004291F" w:rsidRDefault="00042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245DF" w14:textId="77777777" w:rsidR="00DB2F1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11AE0" w14:textId="77777777" w:rsidR="0004291F" w:rsidRDefault="0004291F">
      <w:pPr>
        <w:spacing w:after="0" w:line="240" w:lineRule="auto"/>
      </w:pPr>
      <w:r>
        <w:separator/>
      </w:r>
    </w:p>
  </w:footnote>
  <w:footnote w:type="continuationSeparator" w:id="0">
    <w:p w14:paraId="49E7BE37" w14:textId="77777777" w:rsidR="0004291F" w:rsidRDefault="00042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977BC" w14:textId="77777777" w:rsidR="00DB2F1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215BC797" wp14:editId="5904C1CC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20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68B9610" wp14:editId="5408AD51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2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C132724" w14:textId="77777777" w:rsidR="00DB2F1A" w:rsidRDefault="00DB2F1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5D13A43" w14:textId="77777777" w:rsidR="00DB2F1A" w:rsidRDefault="00DB2F1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6B5004B" w14:textId="77777777" w:rsidR="00DB2F1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78D922EC" w14:textId="270553D0" w:rsidR="00DB2F1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 xml:space="preserve">BİLGİSAYAR PROGRAMCILIĞI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2. </w:t>
    </w:r>
    <w:r>
      <w:rPr>
        <w:b/>
        <w:color w:val="000000"/>
        <w:sz w:val="24"/>
        <w:szCs w:val="24"/>
      </w:rPr>
      <w:t xml:space="preserve">SINIF </w:t>
    </w:r>
    <w:r w:rsidR="00E94D62">
      <w:rPr>
        <w:b/>
        <w:color w:val="000000"/>
        <w:sz w:val="24"/>
        <w:szCs w:val="24"/>
      </w:rPr>
      <w:t>BÜTÜNLEME</w:t>
    </w:r>
    <w:r>
      <w:rPr>
        <w:b/>
        <w:color w:val="000000"/>
        <w:sz w:val="24"/>
        <w:szCs w:val="24"/>
      </w:rPr>
      <w:t xml:space="preserve">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6BEDDD88" wp14:editId="1F5893D5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1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242C1BBC" wp14:editId="4B30CE78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23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bY0srQ0MzY1NrFQ0lEKTi0uzszPAykwqgUAeEsBFiwAAAA="/>
  </w:docVars>
  <w:rsids>
    <w:rsidRoot w:val="00DB2F1A"/>
    <w:rsid w:val="0004291F"/>
    <w:rsid w:val="000E67AC"/>
    <w:rsid w:val="006265EE"/>
    <w:rsid w:val="00757F15"/>
    <w:rsid w:val="008903D9"/>
    <w:rsid w:val="00DA55B7"/>
    <w:rsid w:val="00DB2F1A"/>
    <w:rsid w:val="00E94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28EC16"/>
  <w15:docId w15:val="{4C6BC52C-6687-4D28-8FAA-48F1979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0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fnTc59/gvVWuSAJKxxD6VmeTf6A==">CgMxLjAyCGguZ2pkZ3hzOAByITFyb1FqdWVSWmFFam9ncWd6ZlhHdFpBVHdfRENBbFVKR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86</Characters>
  <Application>Microsoft Office Word</Application>
  <DocSecurity>0</DocSecurity>
  <Lines>117</Lines>
  <Paragraphs>48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</cp:revision>
  <dcterms:created xsi:type="dcterms:W3CDTF">2022-09-16T07:53:00Z</dcterms:created>
  <dcterms:modified xsi:type="dcterms:W3CDTF">2024-01-1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47b4b8c4a695c8e17fc26dd33f5db9d4262b28b5dd5adcce8a6af948c271d7</vt:lpwstr>
  </property>
</Properties>
</file>